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4A520" w14:textId="77777777" w:rsidR="002C0967" w:rsidRPr="001C593C" w:rsidRDefault="001C593C" w:rsidP="001C593C">
      <w:pPr>
        <w:pStyle w:val="Heading1"/>
        <w:rPr>
          <w:rFonts w:cstheme="majorHAnsi"/>
        </w:rPr>
      </w:pPr>
      <w:r w:rsidRPr="001C593C">
        <w:rPr>
          <w:rFonts w:cstheme="majorHAnsi"/>
        </w:rPr>
        <w:t>ADO 12977 SL-BBR: BD-4810 Industry Type: Manufacturing and Wholesale Trade is missing in UI</w:t>
      </w:r>
    </w:p>
    <w:p w14:paraId="2F6FB676" w14:textId="77777777" w:rsidR="001C593C" w:rsidRPr="001C593C" w:rsidRDefault="001C593C" w:rsidP="001C593C">
      <w:pPr>
        <w:rPr>
          <w:rFonts w:asciiTheme="majorHAnsi" w:hAnsiTheme="majorHAnsi" w:cstheme="majorHAnsi"/>
        </w:rPr>
      </w:pPr>
    </w:p>
    <w:p w14:paraId="6BB78DAE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Steps:</w:t>
      </w:r>
    </w:p>
    <w:p w14:paraId="7BC32A9E" w14:textId="77777777" w:rsidR="001C593C" w:rsidRPr="001C593C" w:rsidRDefault="001C593C" w:rsidP="001C593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 w:rsidRPr="001C593C">
        <w:rPr>
          <w:rFonts w:asciiTheme="majorHAnsi" w:eastAsia="Times New Roman" w:hAnsiTheme="majorHAnsi" w:cstheme="majorHAnsi"/>
          <w:color w:val="000000"/>
          <w:sz w:val="21"/>
          <w:szCs w:val="21"/>
        </w:rPr>
        <w:t>Create a new BBR quote</w:t>
      </w:r>
    </w:p>
    <w:p w14:paraId="0946EA82" w14:textId="77777777" w:rsidR="001C593C" w:rsidRPr="001C593C" w:rsidRDefault="001C593C" w:rsidP="001C593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 w:rsidRPr="001C593C">
        <w:rPr>
          <w:rFonts w:asciiTheme="majorHAnsi" w:eastAsia="Times New Roman" w:hAnsiTheme="majorHAnsi" w:cstheme="majorHAnsi"/>
          <w:color w:val="000000"/>
          <w:sz w:val="21"/>
          <w:szCs w:val="21"/>
        </w:rPr>
        <w:t>Verify the Industry Type field for newly added Industry classes</w:t>
      </w:r>
    </w:p>
    <w:p w14:paraId="009F417E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 </w:t>
      </w:r>
    </w:p>
    <w:p w14:paraId="78A01E17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Actual Result:</w:t>
      </w:r>
    </w:p>
    <w:p w14:paraId="31AF55B6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Below mentioned Industry Types are missing in UI for both AP and UWP</w:t>
      </w:r>
    </w:p>
    <w:p w14:paraId="2E780827" w14:textId="77777777" w:rsidR="001C593C" w:rsidRPr="001C593C" w:rsidRDefault="001C593C" w:rsidP="001C59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 w:rsidRPr="001C593C">
        <w:rPr>
          <w:rFonts w:asciiTheme="majorHAnsi" w:eastAsia="Times New Roman" w:hAnsiTheme="majorHAnsi" w:cstheme="majorHAnsi"/>
          <w:color w:val="000000"/>
          <w:sz w:val="21"/>
          <w:szCs w:val="21"/>
        </w:rPr>
        <w:t>Manufacturing</w:t>
      </w:r>
    </w:p>
    <w:p w14:paraId="4DDD7C43" w14:textId="77777777" w:rsidR="001C593C" w:rsidRPr="001C593C" w:rsidRDefault="001C593C" w:rsidP="001C59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 w:rsidRPr="001C593C">
        <w:rPr>
          <w:rFonts w:asciiTheme="majorHAnsi" w:eastAsia="Times New Roman" w:hAnsiTheme="majorHAnsi" w:cstheme="majorHAnsi"/>
          <w:color w:val="000000"/>
          <w:sz w:val="21"/>
          <w:szCs w:val="21"/>
        </w:rPr>
        <w:t>Wholesale Trade</w:t>
      </w:r>
    </w:p>
    <w:p w14:paraId="44F4E3BE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  <w:r w:rsidRPr="001C593C">
        <w:rPr>
          <w:rFonts w:asciiTheme="majorHAnsi" w:hAnsiTheme="majorHAnsi" w:cstheme="majorHAnsi"/>
        </w:rPr>
        <w:t>Screenshots:</w:t>
      </w:r>
    </w:p>
    <w:p w14:paraId="01D1BBDB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</w:p>
    <w:p w14:paraId="66206D24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  <w:b/>
          <w:bCs/>
        </w:rPr>
      </w:pPr>
      <w:r w:rsidRPr="001C593C">
        <w:rPr>
          <w:rFonts w:asciiTheme="majorHAnsi" w:hAnsiTheme="majorHAnsi" w:cstheme="majorHAnsi"/>
          <w:b/>
          <w:bCs/>
          <w:highlight w:val="yellow"/>
        </w:rPr>
        <w:t>Manufacturing</w:t>
      </w:r>
    </w:p>
    <w:p w14:paraId="0507DAD8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  <w:r w:rsidRPr="001C593C">
        <w:rPr>
          <w:rFonts w:asciiTheme="majorHAnsi" w:hAnsiTheme="majorHAnsi" w:cstheme="majorHAnsi"/>
          <w:noProof/>
        </w:rPr>
        <w:drawing>
          <wp:inline distT="0" distB="0" distL="0" distR="0" wp14:anchorId="3CDFA993" wp14:editId="6B7948C9">
            <wp:extent cx="5943600" cy="3347085"/>
            <wp:effectExtent l="0" t="0" r="0" b="571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35601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  <w:r w:rsidRPr="001C593C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6EA45CD" wp14:editId="048489D7">
            <wp:extent cx="5943600" cy="3347085"/>
            <wp:effectExtent l="0" t="0" r="0" b="5715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2D6C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</w:p>
    <w:p w14:paraId="49C63F88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  <w:b/>
          <w:bCs/>
        </w:rPr>
      </w:pPr>
      <w:r w:rsidRPr="001C593C">
        <w:rPr>
          <w:rFonts w:asciiTheme="majorHAnsi" w:hAnsiTheme="majorHAnsi" w:cstheme="majorHAnsi"/>
          <w:b/>
          <w:bCs/>
          <w:highlight w:val="yellow"/>
        </w:rPr>
        <w:t>Wholesale Trade</w:t>
      </w:r>
    </w:p>
    <w:p w14:paraId="55802031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</w:p>
    <w:p w14:paraId="2F5FE533" w14:textId="77777777" w:rsidR="001C593C" w:rsidRPr="001C593C" w:rsidRDefault="001C593C" w:rsidP="001C593C">
      <w:pPr>
        <w:pStyle w:val="ListParagraph"/>
        <w:spacing w:after="0" w:line="240" w:lineRule="auto"/>
        <w:rPr>
          <w:rFonts w:asciiTheme="majorHAnsi" w:hAnsiTheme="majorHAnsi" w:cstheme="majorHAnsi"/>
        </w:rPr>
      </w:pPr>
      <w:r w:rsidRPr="001C593C">
        <w:rPr>
          <w:rFonts w:asciiTheme="majorHAnsi" w:hAnsiTheme="majorHAnsi" w:cstheme="majorHAnsi"/>
          <w:noProof/>
        </w:rPr>
        <w:drawing>
          <wp:inline distT="0" distB="0" distL="0" distR="0" wp14:anchorId="6BA8B1B4" wp14:editId="41B633DC">
            <wp:extent cx="5943600" cy="3347085"/>
            <wp:effectExtent l="0" t="0" r="0" b="571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89080" w14:textId="77777777" w:rsidR="001C593C" w:rsidRPr="001C593C" w:rsidRDefault="001C593C" w:rsidP="001C593C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</w:p>
    <w:p w14:paraId="50FC301A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 </w:t>
      </w:r>
    </w:p>
    <w:p w14:paraId="75CE38B9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t>Expected Result:</w:t>
      </w:r>
    </w:p>
    <w:p w14:paraId="036304E6" w14:textId="77777777" w:rsidR="001C593C" w:rsidRPr="001C593C" w:rsidRDefault="001C593C" w:rsidP="001C593C">
      <w:pP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  <w:r w:rsidRPr="001C593C">
        <w:rPr>
          <w:rFonts w:asciiTheme="majorHAnsi" w:eastAsia="Times New Roman" w:hAnsiTheme="majorHAnsi" w:cstheme="majorHAnsi"/>
          <w:color w:val="000000"/>
        </w:rPr>
        <w:lastRenderedPageBreak/>
        <w:t>Manufacturing and Wholesale Trade Industry Types should be available in UI.</w:t>
      </w:r>
    </w:p>
    <w:p w14:paraId="08BFB06B" w14:textId="30FA1C40" w:rsidR="001C593C" w:rsidRDefault="001C593C" w:rsidP="001C593C">
      <w:pPr>
        <w:rPr>
          <w:rFonts w:asciiTheme="majorHAnsi" w:hAnsiTheme="majorHAnsi" w:cstheme="majorHAnsi"/>
        </w:rPr>
      </w:pPr>
    </w:p>
    <w:p w14:paraId="061A9035" w14:textId="441AE345" w:rsidR="00AC6D31" w:rsidRDefault="00AC6D31" w:rsidP="001C593C">
      <w:pPr>
        <w:rPr>
          <w:rFonts w:asciiTheme="majorHAnsi" w:hAnsiTheme="majorHAnsi" w:cstheme="majorHAnsi"/>
        </w:rPr>
      </w:pPr>
    </w:p>
    <w:p w14:paraId="568DB9BD" w14:textId="77777777" w:rsidR="00AC6D31" w:rsidRDefault="00AC6D31" w:rsidP="001C593C">
      <w:pPr>
        <w:rPr>
          <w:rFonts w:asciiTheme="majorHAnsi" w:hAnsiTheme="majorHAnsi" w:cstheme="majorHAnsi"/>
        </w:rPr>
      </w:pPr>
    </w:p>
    <w:p w14:paraId="3A2CFBB2" w14:textId="3038F4E5" w:rsidR="00C37E74" w:rsidRDefault="00C37E74" w:rsidP="00215EBF">
      <w:pPr>
        <w:pStyle w:val="Heading1"/>
      </w:pPr>
      <w:r w:rsidRPr="00C37E74">
        <w:t>Results of testing.</w:t>
      </w:r>
    </w:p>
    <w:p w14:paraId="2FAA54E7" w14:textId="2D27FADD" w:rsidR="00215EBF" w:rsidRDefault="00215EBF" w:rsidP="001C593C">
      <w:pPr>
        <w:rPr>
          <w:rFonts w:asciiTheme="majorHAnsi" w:hAnsiTheme="majorHAnsi" w:cstheme="majorHAnsi"/>
          <w:b/>
          <w:bCs/>
        </w:rPr>
      </w:pPr>
    </w:p>
    <w:p w14:paraId="7E78A758" w14:textId="74AE214A" w:rsidR="00933E49" w:rsidRDefault="005B5F6D" w:rsidP="001C59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created a Quote (02093136) at AP, and it was possible to select Manufacturing option from the selection list</w:t>
      </w:r>
      <w:r w:rsidR="00933E49">
        <w:rPr>
          <w:rFonts w:asciiTheme="majorHAnsi" w:hAnsiTheme="majorHAnsi" w:cstheme="majorHAnsi"/>
        </w:rPr>
        <w:t xml:space="preserve"> in AP and I also checked if it was possible to check in UWP.</w:t>
      </w:r>
    </w:p>
    <w:p w14:paraId="4EE811FB" w14:textId="77777777" w:rsidR="00933E49" w:rsidRPr="005B5F6D" w:rsidRDefault="00933E49" w:rsidP="00933E4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created a Quote (02093136) at AP, and it was possible to select Manufacturing option from the selection list in AP and I also checked if it was possible to check in UWP.</w:t>
      </w:r>
    </w:p>
    <w:p w14:paraId="57400AB8" w14:textId="77777777" w:rsidR="00933E49" w:rsidRPr="005B5F6D" w:rsidRDefault="00933E49" w:rsidP="001C593C">
      <w:pPr>
        <w:rPr>
          <w:rFonts w:asciiTheme="majorHAnsi" w:hAnsiTheme="majorHAnsi" w:cstheme="majorHAnsi"/>
        </w:rPr>
      </w:pPr>
    </w:p>
    <w:p w14:paraId="1417C2D2" w14:textId="08459B6A" w:rsidR="004A4E9A" w:rsidRDefault="004A4E9A" w:rsidP="001C593C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Steps to replicate:</w:t>
      </w:r>
    </w:p>
    <w:p w14:paraId="7167DDF0" w14:textId="38BA3560" w:rsidR="00215EBF" w:rsidRDefault="00215EBF" w:rsidP="001C593C">
      <w:pPr>
        <w:rPr>
          <w:rFonts w:asciiTheme="majorHAnsi" w:hAnsiTheme="majorHAnsi" w:cstheme="majorHAnsi"/>
          <w:b/>
          <w:bCs/>
        </w:rPr>
      </w:pPr>
    </w:p>
    <w:p w14:paraId="5A9E8102" w14:textId="5738F0C4" w:rsidR="00215EBF" w:rsidRPr="00C37E74" w:rsidRDefault="00215EBF" w:rsidP="001C593C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ctual Result:</w:t>
      </w:r>
    </w:p>
    <w:p w14:paraId="3E045E72" w14:textId="0977B106" w:rsidR="00C37E74" w:rsidRDefault="00C37E74" w:rsidP="001C59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ile creating the Quote in the AP, these options where selected.</w:t>
      </w:r>
    </w:p>
    <w:p w14:paraId="56A0F5C8" w14:textId="35398AF6" w:rsidR="00C37E74" w:rsidRDefault="00C37E74" w:rsidP="001C593C">
      <w:pPr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5CECE2B7" wp14:editId="48C12872">
            <wp:extent cx="5943600" cy="1095375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C845" w14:textId="467FC6B9" w:rsidR="00C37E74" w:rsidRDefault="00C37E74" w:rsidP="001C59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n when the Program value was changed to RPS-auto, the Industry Class field should be disabled and changed to default Auto-Dealership, but it did not.</w:t>
      </w:r>
    </w:p>
    <w:p w14:paraId="42C40B8A" w14:textId="3E796BBD" w:rsidR="00C37E74" w:rsidRDefault="00C37E74" w:rsidP="001C593C">
      <w:pPr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1DFC4F32" wp14:editId="3E217BE9">
            <wp:extent cx="5943600" cy="110871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71803" w14:textId="1DD10994" w:rsidR="00215EBF" w:rsidRDefault="00215EBF" w:rsidP="001C593C">
      <w:pPr>
        <w:rPr>
          <w:rFonts w:asciiTheme="majorHAnsi" w:hAnsiTheme="majorHAnsi" w:cstheme="majorHAnsi"/>
        </w:rPr>
      </w:pPr>
    </w:p>
    <w:p w14:paraId="029B0764" w14:textId="40710712" w:rsidR="00215EBF" w:rsidRDefault="00215EBF" w:rsidP="001C593C">
      <w:pPr>
        <w:rPr>
          <w:rFonts w:asciiTheme="majorHAnsi" w:hAnsiTheme="majorHAnsi" w:cstheme="majorHAnsi"/>
          <w:b/>
          <w:bCs/>
        </w:rPr>
      </w:pPr>
      <w:r w:rsidRPr="00215EBF">
        <w:rPr>
          <w:rFonts w:asciiTheme="majorHAnsi" w:hAnsiTheme="majorHAnsi" w:cstheme="majorHAnsi"/>
          <w:b/>
          <w:bCs/>
        </w:rPr>
        <w:t>Expected Res</w:t>
      </w:r>
      <w:r>
        <w:rPr>
          <w:rFonts w:asciiTheme="majorHAnsi" w:hAnsiTheme="majorHAnsi" w:cstheme="majorHAnsi"/>
          <w:b/>
          <w:bCs/>
        </w:rPr>
        <w:t>ult:</w:t>
      </w:r>
    </w:p>
    <w:p w14:paraId="4B290968" w14:textId="359B7008" w:rsidR="00215EBF" w:rsidRPr="00215EBF" w:rsidRDefault="00215EBF" w:rsidP="001C59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en the Program Value is equal to RPS-Auto, the industry class value should be equal to Auto-Dealership and disabled. </w:t>
      </w:r>
    </w:p>
    <w:sectPr w:rsidR="00215EBF" w:rsidRPr="00215E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4AA4"/>
    <w:multiLevelType w:val="multilevel"/>
    <w:tmpl w:val="56D46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6810FC"/>
    <w:multiLevelType w:val="multilevel"/>
    <w:tmpl w:val="8BBC1A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LUwMzQ0MTMwNzZQ0lEKTi0uzszPAykwrAUAsQLDeywAAAA="/>
  </w:docVars>
  <w:rsids>
    <w:rsidRoot w:val="001C593C"/>
    <w:rsid w:val="001C593C"/>
    <w:rsid w:val="00215EBF"/>
    <w:rsid w:val="002C0967"/>
    <w:rsid w:val="004A4E9A"/>
    <w:rsid w:val="005B5F6D"/>
    <w:rsid w:val="009040E7"/>
    <w:rsid w:val="00933E49"/>
    <w:rsid w:val="00AC6D31"/>
    <w:rsid w:val="00C3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A96B"/>
  <w15:chartTrackingRefBased/>
  <w15:docId w15:val="{52D47831-2654-4DFE-8A25-9A6EB60C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59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59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C5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C59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li Villarin</dc:creator>
  <cp:keywords/>
  <dc:description/>
  <cp:lastModifiedBy>Emiliano Duque</cp:lastModifiedBy>
  <cp:revision>7</cp:revision>
  <dcterms:created xsi:type="dcterms:W3CDTF">2022-03-24T17:17:00Z</dcterms:created>
  <dcterms:modified xsi:type="dcterms:W3CDTF">2022-03-26T03:53:00Z</dcterms:modified>
</cp:coreProperties>
</file>